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402F8" w14:textId="535E6885" w:rsidR="00893A73" w:rsidRDefault="00893A73">
      <w:r w:rsidRPr="003E742C">
        <w:rPr>
          <w:highlight w:val="yellow"/>
        </w:rPr>
        <w:t>TURF</w:t>
      </w:r>
      <w:r w:rsidR="003E742C" w:rsidRPr="003E742C">
        <w:rPr>
          <w:highlight w:val="yellow"/>
        </w:rPr>
        <w:t xml:space="preserve"> </w:t>
      </w:r>
      <w:proofErr w:type="spellStart"/>
      <w:r w:rsidR="003E742C" w:rsidRPr="003E742C">
        <w:rPr>
          <w:highlight w:val="yellow"/>
        </w:rPr>
        <w:t>boostrap</w:t>
      </w:r>
      <w:proofErr w:type="spellEnd"/>
    </w:p>
    <w:p w14:paraId="45277F87" w14:textId="77777777" w:rsidR="00893A73" w:rsidRDefault="00893A73"/>
    <w:tbl>
      <w:tblPr>
        <w:tblStyle w:val="Table"/>
        <w:tblW w:w="4938" w:type="pct"/>
        <w:tblLook w:val="0060" w:firstRow="1" w:lastRow="1" w:firstColumn="0" w:lastColumn="0" w:noHBand="0" w:noVBand="0"/>
      </w:tblPr>
      <w:tblGrid>
        <w:gridCol w:w="3902"/>
        <w:gridCol w:w="2995"/>
        <w:gridCol w:w="2045"/>
      </w:tblGrid>
      <w:tr w:rsidR="004239B4" w14:paraId="17FF34E6" w14:textId="77777777" w:rsidTr="004239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6D5DF1" w14:textId="77777777" w:rsidR="004239B4" w:rsidRDefault="004239B4">
            <w:pPr>
              <w:pStyle w:val="Compact"/>
            </w:pPr>
          </w:p>
        </w:tc>
        <w:tc>
          <w:tcPr>
            <w:tcW w:w="0" w:type="auto"/>
          </w:tcPr>
          <w:p w14:paraId="7FB9E6F9" w14:textId="56D68B42" w:rsidR="004239B4" w:rsidRDefault="003A44F4">
            <w:pPr>
              <w:pStyle w:val="Compact"/>
            </w:pPr>
            <w:r>
              <w:rPr>
                <w:color w:val="000000"/>
              </w:rPr>
              <w:t>H1: TURF vs Shared Area</w:t>
            </w:r>
          </w:p>
        </w:tc>
        <w:tc>
          <w:tcPr>
            <w:tcW w:w="0" w:type="auto"/>
          </w:tcPr>
          <w:p w14:paraId="19DEEB8D" w14:textId="75992A08" w:rsidR="004239B4" w:rsidRDefault="003A44F4">
            <w:pPr>
              <w:pStyle w:val="Compact"/>
            </w:pPr>
            <w:r>
              <w:rPr>
                <w:color w:val="000000"/>
              </w:rPr>
              <w:t>H2: Area × Stage</w:t>
            </w:r>
          </w:p>
        </w:tc>
      </w:tr>
      <w:tr w:rsidR="003A44F4" w14:paraId="6767FEBD" w14:textId="77777777">
        <w:tc>
          <w:tcPr>
            <w:tcW w:w="0" w:type="auto"/>
          </w:tcPr>
          <w:p w14:paraId="349D29A2" w14:textId="4A210A28" w:rsidR="003A44F4" w:rsidRDefault="003A44F4" w:rsidP="003A44F4">
            <w:pPr>
              <w:pStyle w:val="Compact"/>
            </w:pPr>
            <w:r>
              <w:rPr>
                <w:color w:val="000000"/>
              </w:rPr>
              <w:t>Intercept (TURF rounds 1–8)</w:t>
            </w:r>
          </w:p>
        </w:tc>
        <w:tc>
          <w:tcPr>
            <w:tcW w:w="0" w:type="auto"/>
          </w:tcPr>
          <w:p w14:paraId="0C52E9AC" w14:textId="77777777" w:rsidR="003A44F4" w:rsidRDefault="003A44F4" w:rsidP="003A44F4">
            <w:pPr>
              <w:pStyle w:val="Compact"/>
            </w:pPr>
            <w:r>
              <w:t>0.552***</w:t>
            </w:r>
          </w:p>
        </w:tc>
        <w:tc>
          <w:tcPr>
            <w:tcW w:w="0" w:type="auto"/>
          </w:tcPr>
          <w:p w14:paraId="63DB1957" w14:textId="77777777" w:rsidR="003A44F4" w:rsidRDefault="003A44F4" w:rsidP="003A44F4">
            <w:pPr>
              <w:pStyle w:val="Compact"/>
            </w:pPr>
            <w:r>
              <w:t>0.552***</w:t>
            </w:r>
          </w:p>
        </w:tc>
      </w:tr>
      <w:tr w:rsidR="003A44F4" w14:paraId="0532ACC5" w14:textId="77777777">
        <w:tc>
          <w:tcPr>
            <w:tcW w:w="0" w:type="auto"/>
          </w:tcPr>
          <w:p w14:paraId="1BA4743A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0F0B8733" w14:textId="77777777" w:rsidR="003A44F4" w:rsidRDefault="003A44F4" w:rsidP="003A44F4">
            <w:pPr>
              <w:pStyle w:val="Compact"/>
            </w:pPr>
            <w:r>
              <w:t>(0.029)</w:t>
            </w:r>
          </w:p>
        </w:tc>
        <w:tc>
          <w:tcPr>
            <w:tcW w:w="0" w:type="auto"/>
          </w:tcPr>
          <w:p w14:paraId="484E76DC" w14:textId="77777777" w:rsidR="003A44F4" w:rsidRDefault="003A44F4" w:rsidP="003A44F4">
            <w:pPr>
              <w:pStyle w:val="Compact"/>
            </w:pPr>
            <w:r>
              <w:t>(0.029)</w:t>
            </w:r>
          </w:p>
        </w:tc>
      </w:tr>
      <w:tr w:rsidR="003A44F4" w14:paraId="5C2B9B23" w14:textId="77777777">
        <w:tc>
          <w:tcPr>
            <w:tcW w:w="0" w:type="auto"/>
          </w:tcPr>
          <w:p w14:paraId="041AA2B0" w14:textId="4C6A53C5" w:rsidR="003A44F4" w:rsidRDefault="003A44F4" w:rsidP="003A44F4">
            <w:pPr>
              <w:pStyle w:val="Compact"/>
            </w:pPr>
            <w:r>
              <w:rPr>
                <w:color w:val="000000"/>
              </w:rPr>
              <w:t xml:space="preserve">TURF rounds 9–16 </w:t>
            </w:r>
          </w:p>
        </w:tc>
        <w:tc>
          <w:tcPr>
            <w:tcW w:w="0" w:type="auto"/>
          </w:tcPr>
          <w:p w14:paraId="0CDFF85B" w14:textId="77777777" w:rsidR="003A44F4" w:rsidRDefault="003A44F4" w:rsidP="003A44F4">
            <w:pPr>
              <w:pStyle w:val="Compact"/>
            </w:pPr>
            <w:r>
              <w:t>-0.037**</w:t>
            </w:r>
          </w:p>
        </w:tc>
        <w:tc>
          <w:tcPr>
            <w:tcW w:w="0" w:type="auto"/>
          </w:tcPr>
          <w:p w14:paraId="07477A4D" w14:textId="77777777" w:rsidR="003A44F4" w:rsidRDefault="003A44F4" w:rsidP="003A44F4">
            <w:pPr>
              <w:pStyle w:val="Compact"/>
            </w:pPr>
          </w:p>
        </w:tc>
      </w:tr>
      <w:tr w:rsidR="003A44F4" w14:paraId="607EEE25" w14:textId="77777777">
        <w:tc>
          <w:tcPr>
            <w:tcW w:w="0" w:type="auto"/>
          </w:tcPr>
          <w:p w14:paraId="0FEB6C47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55A59C1C" w14:textId="77777777" w:rsidR="003A44F4" w:rsidRDefault="003A44F4" w:rsidP="003A44F4">
            <w:pPr>
              <w:pStyle w:val="Compact"/>
            </w:pPr>
            <w:r>
              <w:t>(0.014)</w:t>
            </w:r>
          </w:p>
        </w:tc>
        <w:tc>
          <w:tcPr>
            <w:tcW w:w="0" w:type="auto"/>
          </w:tcPr>
          <w:p w14:paraId="4D62C07A" w14:textId="77777777" w:rsidR="003A44F4" w:rsidRDefault="003A44F4" w:rsidP="003A44F4">
            <w:pPr>
              <w:pStyle w:val="Compact"/>
            </w:pPr>
          </w:p>
        </w:tc>
      </w:tr>
      <w:tr w:rsidR="003A44F4" w14:paraId="4B1017AC" w14:textId="77777777">
        <w:tc>
          <w:tcPr>
            <w:tcW w:w="0" w:type="auto"/>
          </w:tcPr>
          <w:p w14:paraId="0082FBE1" w14:textId="2D85AAAA" w:rsidR="003A44F4" w:rsidRDefault="003A44F4" w:rsidP="003A44F4">
            <w:pPr>
              <w:pStyle w:val="Compact"/>
            </w:pPr>
            <w:r>
              <w:rPr>
                <w:color w:val="000000"/>
              </w:rPr>
              <w:t xml:space="preserve">Shared Area Unknown Out-group </w:t>
            </w:r>
          </w:p>
        </w:tc>
        <w:tc>
          <w:tcPr>
            <w:tcW w:w="0" w:type="auto"/>
          </w:tcPr>
          <w:p w14:paraId="3C059292" w14:textId="77777777" w:rsidR="003A44F4" w:rsidRDefault="003A44F4" w:rsidP="003A44F4">
            <w:pPr>
              <w:pStyle w:val="Compact"/>
            </w:pPr>
            <w:r>
              <w:t>-0.067***</w:t>
            </w:r>
          </w:p>
        </w:tc>
        <w:tc>
          <w:tcPr>
            <w:tcW w:w="0" w:type="auto"/>
          </w:tcPr>
          <w:p w14:paraId="3CD4CED8" w14:textId="77777777" w:rsidR="003A44F4" w:rsidRDefault="003A44F4" w:rsidP="003A44F4">
            <w:pPr>
              <w:pStyle w:val="Compact"/>
            </w:pPr>
          </w:p>
        </w:tc>
      </w:tr>
      <w:tr w:rsidR="003A44F4" w14:paraId="741AEF51" w14:textId="77777777">
        <w:tc>
          <w:tcPr>
            <w:tcW w:w="0" w:type="auto"/>
          </w:tcPr>
          <w:p w14:paraId="43690E35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3052D03C" w14:textId="77777777" w:rsidR="003A44F4" w:rsidRDefault="003A44F4" w:rsidP="003A44F4">
            <w:pPr>
              <w:pStyle w:val="Compact"/>
            </w:pPr>
            <w:r>
              <w:t>(0.016)</w:t>
            </w:r>
          </w:p>
        </w:tc>
        <w:tc>
          <w:tcPr>
            <w:tcW w:w="0" w:type="auto"/>
          </w:tcPr>
          <w:p w14:paraId="740B647C" w14:textId="77777777" w:rsidR="003A44F4" w:rsidRDefault="003A44F4" w:rsidP="003A44F4">
            <w:pPr>
              <w:pStyle w:val="Compact"/>
            </w:pPr>
          </w:p>
        </w:tc>
      </w:tr>
      <w:tr w:rsidR="003A44F4" w14:paraId="0D500ABB" w14:textId="77777777">
        <w:tc>
          <w:tcPr>
            <w:tcW w:w="0" w:type="auto"/>
          </w:tcPr>
          <w:p w14:paraId="485BE372" w14:textId="6891BA60" w:rsidR="003A44F4" w:rsidRDefault="003A44F4" w:rsidP="003A44F4">
            <w:pPr>
              <w:pStyle w:val="Compact"/>
            </w:pPr>
            <w:r>
              <w:rPr>
                <w:color w:val="000000"/>
              </w:rPr>
              <w:t xml:space="preserve">Shared Area Known Out-group </w:t>
            </w:r>
          </w:p>
        </w:tc>
        <w:tc>
          <w:tcPr>
            <w:tcW w:w="0" w:type="auto"/>
          </w:tcPr>
          <w:p w14:paraId="08317159" w14:textId="77777777" w:rsidR="003A44F4" w:rsidRDefault="003A44F4" w:rsidP="003A44F4">
            <w:pPr>
              <w:pStyle w:val="Compact"/>
            </w:pPr>
            <w:r>
              <w:t>-0.124***</w:t>
            </w:r>
          </w:p>
        </w:tc>
        <w:tc>
          <w:tcPr>
            <w:tcW w:w="0" w:type="auto"/>
          </w:tcPr>
          <w:p w14:paraId="6BD60A24" w14:textId="77777777" w:rsidR="003A44F4" w:rsidRDefault="003A44F4" w:rsidP="003A44F4">
            <w:pPr>
              <w:pStyle w:val="Compact"/>
            </w:pPr>
          </w:p>
        </w:tc>
      </w:tr>
      <w:tr w:rsidR="003A44F4" w14:paraId="32CB3BA8" w14:textId="77777777">
        <w:tc>
          <w:tcPr>
            <w:tcW w:w="0" w:type="auto"/>
          </w:tcPr>
          <w:p w14:paraId="52B860F4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066C5340" w14:textId="77777777" w:rsidR="003A44F4" w:rsidRDefault="003A44F4" w:rsidP="003A44F4">
            <w:pPr>
              <w:pStyle w:val="Compact"/>
            </w:pPr>
            <w:r>
              <w:t>(0.020)</w:t>
            </w:r>
          </w:p>
        </w:tc>
        <w:tc>
          <w:tcPr>
            <w:tcW w:w="0" w:type="auto"/>
          </w:tcPr>
          <w:p w14:paraId="04C2733A" w14:textId="77777777" w:rsidR="003A44F4" w:rsidRDefault="003A44F4" w:rsidP="003A44F4">
            <w:pPr>
              <w:pStyle w:val="Compact"/>
            </w:pPr>
          </w:p>
        </w:tc>
      </w:tr>
      <w:tr w:rsidR="003A44F4" w14:paraId="3F4D1054" w14:textId="77777777">
        <w:tc>
          <w:tcPr>
            <w:tcW w:w="0" w:type="auto"/>
          </w:tcPr>
          <w:p w14:paraId="39BC6FBA" w14:textId="79A5E6A0" w:rsidR="003A44F4" w:rsidRDefault="003A44F4" w:rsidP="003A44F4">
            <w:pPr>
              <w:pStyle w:val="Compact"/>
            </w:pPr>
            <w:r>
              <w:rPr>
                <w:color w:val="000000"/>
              </w:rPr>
              <w:t>Area (Shared)</w:t>
            </w:r>
          </w:p>
        </w:tc>
        <w:tc>
          <w:tcPr>
            <w:tcW w:w="0" w:type="auto"/>
          </w:tcPr>
          <w:p w14:paraId="0D17084B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47A5D0EE" w14:textId="77777777" w:rsidR="003A44F4" w:rsidRDefault="003A44F4" w:rsidP="003A44F4">
            <w:pPr>
              <w:pStyle w:val="Compact"/>
            </w:pPr>
            <w:r>
              <w:t>-0.067***</w:t>
            </w:r>
          </w:p>
        </w:tc>
      </w:tr>
      <w:tr w:rsidR="003A44F4" w14:paraId="5A404601" w14:textId="77777777">
        <w:tc>
          <w:tcPr>
            <w:tcW w:w="0" w:type="auto"/>
          </w:tcPr>
          <w:p w14:paraId="0A784681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43356A20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73352E5B" w14:textId="77777777" w:rsidR="003A44F4" w:rsidRDefault="003A44F4" w:rsidP="003A44F4">
            <w:pPr>
              <w:pStyle w:val="Compact"/>
            </w:pPr>
            <w:r>
              <w:t>(0.016)</w:t>
            </w:r>
          </w:p>
        </w:tc>
      </w:tr>
      <w:tr w:rsidR="003A44F4" w14:paraId="23CD4DB7" w14:textId="77777777">
        <w:tc>
          <w:tcPr>
            <w:tcW w:w="0" w:type="auto"/>
          </w:tcPr>
          <w:p w14:paraId="6ECA7265" w14:textId="0DB684A0" w:rsidR="003A44F4" w:rsidRDefault="003A44F4" w:rsidP="003A44F4">
            <w:pPr>
              <w:pStyle w:val="Compact"/>
            </w:pPr>
            <w:r>
              <w:rPr>
                <w:color w:val="000000"/>
              </w:rPr>
              <w:t>Stage (Rounds 9–16)</w:t>
            </w:r>
          </w:p>
        </w:tc>
        <w:tc>
          <w:tcPr>
            <w:tcW w:w="0" w:type="auto"/>
          </w:tcPr>
          <w:p w14:paraId="67938B51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2254A1BB" w14:textId="77777777" w:rsidR="003A44F4" w:rsidRDefault="003A44F4" w:rsidP="003A44F4">
            <w:pPr>
              <w:pStyle w:val="Compact"/>
            </w:pPr>
            <w:r>
              <w:t>-0.037**</w:t>
            </w:r>
          </w:p>
        </w:tc>
      </w:tr>
      <w:tr w:rsidR="003A44F4" w14:paraId="52C79D2D" w14:textId="77777777" w:rsidTr="003A44F4">
        <w:tc>
          <w:tcPr>
            <w:tcW w:w="0" w:type="auto"/>
          </w:tcPr>
          <w:p w14:paraId="162B2399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10016E51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21F1C2B7" w14:textId="77777777" w:rsidR="003A44F4" w:rsidRDefault="003A44F4" w:rsidP="003A44F4">
            <w:pPr>
              <w:pStyle w:val="Compact"/>
            </w:pPr>
            <w:r>
              <w:t>(0.014)</w:t>
            </w:r>
          </w:p>
        </w:tc>
      </w:tr>
      <w:tr w:rsidR="003A44F4" w14:paraId="525EBF95" w14:textId="77777777">
        <w:tc>
          <w:tcPr>
            <w:tcW w:w="0" w:type="auto"/>
          </w:tcPr>
          <w:p w14:paraId="4EE5B81D" w14:textId="6BCC0140" w:rsidR="003A44F4" w:rsidRDefault="003A44F4" w:rsidP="003A44F4">
            <w:pPr>
              <w:pStyle w:val="Compact"/>
            </w:pPr>
            <w:r>
              <w:rPr>
                <w:color w:val="000000"/>
              </w:rPr>
              <w:t>Area × Stage</w:t>
            </w:r>
          </w:p>
        </w:tc>
        <w:tc>
          <w:tcPr>
            <w:tcW w:w="0" w:type="auto"/>
          </w:tcPr>
          <w:p w14:paraId="5DD51889" w14:textId="77777777" w:rsidR="003A44F4" w:rsidRDefault="003A44F4" w:rsidP="003A44F4">
            <w:pPr>
              <w:pStyle w:val="Compact"/>
            </w:pPr>
          </w:p>
        </w:tc>
        <w:tc>
          <w:tcPr>
            <w:tcW w:w="0" w:type="auto"/>
          </w:tcPr>
          <w:p w14:paraId="531B1E1A" w14:textId="77777777" w:rsidR="003A44F4" w:rsidRDefault="003A44F4" w:rsidP="003A44F4">
            <w:pPr>
              <w:pStyle w:val="Compact"/>
            </w:pPr>
            <w:r>
              <w:t>-0.020</w:t>
            </w:r>
          </w:p>
        </w:tc>
      </w:tr>
      <w:tr w:rsidR="004239B4" w14:paraId="3040E8D0" w14:textId="77777777" w:rsidTr="003A44F4">
        <w:tc>
          <w:tcPr>
            <w:tcW w:w="0" w:type="auto"/>
            <w:tcBorders>
              <w:bottom w:val="single" w:sz="4" w:space="0" w:color="auto"/>
            </w:tcBorders>
          </w:tcPr>
          <w:p w14:paraId="17E8A5CD" w14:textId="77777777" w:rsidR="004239B4" w:rsidRDefault="004239B4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2D67D0" w14:textId="77777777" w:rsidR="004239B4" w:rsidRDefault="004239B4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F47533" w14:textId="77777777" w:rsidR="004239B4" w:rsidRDefault="00000000">
            <w:pPr>
              <w:pStyle w:val="Compact"/>
            </w:pPr>
            <w:r>
              <w:t>(0.019)</w:t>
            </w:r>
          </w:p>
        </w:tc>
      </w:tr>
      <w:tr w:rsidR="004239B4" w14:paraId="4BC6625F" w14:textId="77777777" w:rsidTr="003A44F4">
        <w:tc>
          <w:tcPr>
            <w:tcW w:w="0" w:type="auto"/>
            <w:tcBorders>
              <w:top w:val="single" w:sz="4" w:space="0" w:color="auto"/>
            </w:tcBorders>
          </w:tcPr>
          <w:p w14:paraId="453051BF" w14:textId="77777777" w:rsidR="004239B4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BCF296" w14:textId="77777777" w:rsidR="004239B4" w:rsidRDefault="00000000">
            <w:pPr>
              <w:pStyle w:val="Compact"/>
            </w:pPr>
            <w:r>
              <w:t>524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B35B68" w14:textId="77777777" w:rsidR="004239B4" w:rsidRDefault="00000000">
            <w:pPr>
              <w:pStyle w:val="Compact"/>
            </w:pPr>
            <w:r>
              <w:t>5248</w:t>
            </w:r>
          </w:p>
        </w:tc>
      </w:tr>
      <w:tr w:rsidR="004239B4" w14:paraId="22D67D66" w14:textId="77777777">
        <w:tc>
          <w:tcPr>
            <w:tcW w:w="0" w:type="auto"/>
          </w:tcPr>
          <w:p w14:paraId="14B8BC31" w14:textId="77777777" w:rsidR="004239B4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0E1869F0" w14:textId="77777777" w:rsidR="004239B4" w:rsidRDefault="00000000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59A4D043" w14:textId="77777777" w:rsidR="004239B4" w:rsidRDefault="00000000">
            <w:pPr>
              <w:pStyle w:val="Compact"/>
            </w:pPr>
            <w:r>
              <w:t>0.013</w:t>
            </w:r>
          </w:p>
        </w:tc>
      </w:tr>
      <w:tr w:rsidR="004239B4" w14:paraId="762F24A3" w14:textId="77777777">
        <w:tc>
          <w:tcPr>
            <w:tcW w:w="0" w:type="auto"/>
          </w:tcPr>
          <w:p w14:paraId="19956A7A" w14:textId="77777777" w:rsidR="004239B4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14229B8C" w14:textId="77777777" w:rsidR="004239B4" w:rsidRDefault="00000000">
            <w:pPr>
              <w:pStyle w:val="Compact"/>
            </w:pPr>
            <w:r>
              <w:t>0.592</w:t>
            </w:r>
          </w:p>
        </w:tc>
        <w:tc>
          <w:tcPr>
            <w:tcW w:w="0" w:type="auto"/>
          </w:tcPr>
          <w:p w14:paraId="0EB5F971" w14:textId="77777777" w:rsidR="004239B4" w:rsidRDefault="00000000">
            <w:pPr>
              <w:pStyle w:val="Compact"/>
            </w:pPr>
            <w:r>
              <w:t>0.592</w:t>
            </w:r>
          </w:p>
        </w:tc>
      </w:tr>
      <w:tr w:rsidR="004239B4" w14:paraId="61D77860" w14:textId="77777777" w:rsidTr="003A44F4">
        <w:tc>
          <w:tcPr>
            <w:tcW w:w="0" w:type="auto"/>
          </w:tcPr>
          <w:p w14:paraId="099D7116" w14:textId="77777777" w:rsidR="004239B4" w:rsidRDefault="00000000">
            <w:pPr>
              <w:pStyle w:val="Compact"/>
            </w:pPr>
            <w:r>
              <w:t>RMSE</w:t>
            </w:r>
          </w:p>
        </w:tc>
        <w:tc>
          <w:tcPr>
            <w:tcW w:w="0" w:type="auto"/>
          </w:tcPr>
          <w:p w14:paraId="780813CF" w14:textId="77777777" w:rsidR="004239B4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68ECDC97" w14:textId="77777777" w:rsidR="004239B4" w:rsidRDefault="00000000">
            <w:pPr>
              <w:pStyle w:val="Compact"/>
            </w:pPr>
            <w:r>
              <w:t>0.25</w:t>
            </w:r>
          </w:p>
        </w:tc>
      </w:tr>
      <w:tr w:rsidR="004239B4" w14:paraId="27074F1A" w14:textId="77777777" w:rsidTr="003A44F4">
        <w:tc>
          <w:tcPr>
            <w:tcW w:w="0" w:type="auto"/>
            <w:tcBorders>
              <w:bottom w:val="single" w:sz="4" w:space="0" w:color="auto"/>
            </w:tcBorders>
          </w:tcPr>
          <w:p w14:paraId="2231EDD1" w14:textId="77777777" w:rsidR="004239B4" w:rsidRDefault="00000000">
            <w:pPr>
              <w:pStyle w:val="Compact"/>
            </w:pPr>
            <w:r>
              <w:t>Std.Erro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7D36D3" w14:textId="23689B54" w:rsidR="004239B4" w:rsidRDefault="00301F0D">
            <w:pPr>
              <w:pStyle w:val="Compact"/>
            </w:pPr>
            <w:r>
              <w:t>Bootstrapp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AD3CEF" w14:textId="2F708E46" w:rsidR="004239B4" w:rsidRDefault="00301F0D">
            <w:pPr>
              <w:pStyle w:val="Compact"/>
            </w:pPr>
            <w:r>
              <w:t>Bootstrapped</w:t>
            </w:r>
          </w:p>
        </w:tc>
      </w:tr>
      <w:tr w:rsidR="004239B4" w14:paraId="66E7D414" w14:textId="77777777" w:rsidTr="003A44F4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5E5BA522" w14:textId="77777777" w:rsidR="004239B4" w:rsidRDefault="003A44F4" w:rsidP="00893A73">
            <w:pPr>
              <w:pStyle w:val="Compact"/>
            </w:pPr>
            <w:r>
              <w:t>* p &lt; 0.05, ** p &lt; 0.01, *** p &lt; 0.001</w:t>
            </w:r>
          </w:p>
          <w:p w14:paraId="5E726DB6" w14:textId="4A0881A4" w:rsidR="003A44F4" w:rsidRDefault="00A06769" w:rsidP="00893A73">
            <w:pPr>
              <w:pStyle w:val="Compact"/>
            </w:pPr>
            <w:r w:rsidRPr="00A06769">
              <w:t xml:space="preserve">Standard errors </w:t>
            </w:r>
            <w:proofErr w:type="gramStart"/>
            <w:r w:rsidRPr="00A06769">
              <w:t>bootstrapped</w:t>
            </w:r>
            <w:proofErr w:type="gramEnd"/>
            <w:r w:rsidRPr="00A06769">
              <w:t xml:space="preserve"> at the </w:t>
            </w:r>
            <w:r>
              <w:t>TURF</w:t>
            </w:r>
            <w:r w:rsidRPr="00A06769">
              <w:t xml:space="preserve"> group level, 2000 replications</w:t>
            </w:r>
          </w:p>
        </w:tc>
      </w:tr>
    </w:tbl>
    <w:p w14:paraId="66BFF1DC" w14:textId="77777777" w:rsidR="00473917" w:rsidRDefault="00473917"/>
    <w:sectPr w:rsidR="0047391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A61D53" w14:textId="77777777" w:rsidR="00B0142F" w:rsidRDefault="00B0142F">
      <w:pPr>
        <w:spacing w:after="0"/>
      </w:pPr>
      <w:r>
        <w:separator/>
      </w:r>
    </w:p>
  </w:endnote>
  <w:endnote w:type="continuationSeparator" w:id="0">
    <w:p w14:paraId="410BCE9B" w14:textId="77777777" w:rsidR="00B0142F" w:rsidRDefault="00B014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3F22F7" w14:textId="77777777" w:rsidR="00B0142F" w:rsidRDefault="00B0142F">
      <w:r>
        <w:separator/>
      </w:r>
    </w:p>
  </w:footnote>
  <w:footnote w:type="continuationSeparator" w:id="0">
    <w:p w14:paraId="51F3D92A" w14:textId="77777777" w:rsidR="00B0142F" w:rsidRDefault="00B01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9AED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01ADC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75276115">
    <w:abstractNumId w:val="0"/>
  </w:num>
  <w:num w:numId="2" w16cid:durableId="14196429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39B4"/>
    <w:rsid w:val="00301F0D"/>
    <w:rsid w:val="003A44F4"/>
    <w:rsid w:val="003E670E"/>
    <w:rsid w:val="003E742C"/>
    <w:rsid w:val="004239B4"/>
    <w:rsid w:val="00473917"/>
    <w:rsid w:val="00524FAF"/>
    <w:rsid w:val="00893A73"/>
    <w:rsid w:val="009F55E3"/>
    <w:rsid w:val="00A06769"/>
    <w:rsid w:val="00B0142F"/>
    <w:rsid w:val="00CD593D"/>
    <w:rsid w:val="00D316E5"/>
    <w:rsid w:val="00DA5530"/>
    <w:rsid w:val="00DE1B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D1C9"/>
  <w15:docId w15:val="{63418F53-5516-46EE-9159-6879CE23C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4</Words>
  <Characters>518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6</cp:revision>
  <dcterms:created xsi:type="dcterms:W3CDTF">2025-08-20T14:09:00Z</dcterms:created>
  <dcterms:modified xsi:type="dcterms:W3CDTF">2025-08-20T14:28:00Z</dcterms:modified>
</cp:coreProperties>
</file>